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3BB" w:rsidRDefault="000B63BB">
      <w:bookmarkStart w:id="0" w:name="_GoBack"/>
      <w:bookmarkEnd w:id="0"/>
      <w:r>
        <w:t>X&lt;=</w:t>
      </w:r>
      <w:proofErr w:type="spellStart"/>
      <w:r>
        <w:rPr>
          <w:vertAlign w:val="subscript"/>
        </w:rPr>
        <w:t>p</w:t>
      </w:r>
      <w:r>
        <w:t>Y</w:t>
      </w:r>
      <w:proofErr w:type="spellEnd"/>
      <w:r>
        <w:t>:</w:t>
      </w:r>
    </w:p>
    <w:p w:rsidR="000B63BB" w:rsidRDefault="000B63BB">
      <w:r>
        <w:t>If you can solve X by:</w:t>
      </w:r>
    </w:p>
    <w:p w:rsidR="000B63BB" w:rsidRDefault="000B63BB">
      <w:r>
        <w:t>Polynomial work to prepare</w:t>
      </w:r>
    </w:p>
    <w:p w:rsidR="000B63BB" w:rsidRDefault="000B63BB">
      <w:r>
        <w:t>Polynomial number of instances of Y</w:t>
      </w:r>
    </w:p>
    <w:p w:rsidR="000B63BB" w:rsidRDefault="000B63BB">
      <w:r>
        <w:t xml:space="preserve">Polynomial work </w:t>
      </w:r>
      <w:r w:rsidRPr="006B2DCB">
        <w:rPr>
          <w:noProof/>
        </w:rPr>
        <w:t>afterward</w:t>
      </w:r>
      <w:r>
        <w:t>.</w:t>
      </w:r>
    </w:p>
    <w:p w:rsidR="000B63BB" w:rsidRDefault="000B63BB"/>
    <w:p w:rsidR="0001382D" w:rsidRDefault="0001382D">
      <w:r>
        <w:t>P: polynomial time solution</w:t>
      </w:r>
    </w:p>
    <w:p w:rsidR="0001382D" w:rsidRDefault="0001382D">
      <w:r>
        <w:t>NP: polynomial time certifier</w:t>
      </w:r>
    </w:p>
    <w:p w:rsidR="0001382D" w:rsidRDefault="0001382D">
      <w:r w:rsidRPr="006B2DCB">
        <w:rPr>
          <w:noProof/>
        </w:rPr>
        <w:t>NP</w:t>
      </w:r>
      <w:r w:rsidR="006B2DCB">
        <w:rPr>
          <w:noProof/>
        </w:rPr>
        <w:t>-</w:t>
      </w:r>
      <w:r w:rsidRPr="006B2DCB">
        <w:rPr>
          <w:noProof/>
        </w:rPr>
        <w:t>HARD</w:t>
      </w:r>
      <w:r>
        <w:t xml:space="preserve">: </w:t>
      </w:r>
      <w:r w:rsidR="00697FF7">
        <w:t xml:space="preserve">Problems that are at least as hard as anything in NP. If X </w:t>
      </w:r>
      <w:r w:rsidR="00697FF7" w:rsidRPr="006B2DCB">
        <w:rPr>
          <w:noProof/>
        </w:rPr>
        <w:t>belongs</w:t>
      </w:r>
      <w:r w:rsidR="00697FF7">
        <w:t xml:space="preserve"> to NP, Y </w:t>
      </w:r>
      <w:r w:rsidR="00697FF7" w:rsidRPr="006B2DCB">
        <w:rPr>
          <w:noProof/>
        </w:rPr>
        <w:t>belongs</w:t>
      </w:r>
      <w:r w:rsidR="00697FF7">
        <w:t xml:space="preserve"> to </w:t>
      </w:r>
      <w:r w:rsidR="00697FF7" w:rsidRPr="006B2DCB">
        <w:rPr>
          <w:noProof/>
        </w:rPr>
        <w:t>NP</w:t>
      </w:r>
      <w:r w:rsidR="006B2DCB">
        <w:rPr>
          <w:noProof/>
        </w:rPr>
        <w:t>-</w:t>
      </w:r>
      <w:r w:rsidR="00697FF7" w:rsidRPr="006B2DCB">
        <w:rPr>
          <w:noProof/>
        </w:rPr>
        <w:t>Hard</w:t>
      </w:r>
      <w:r w:rsidR="00697FF7">
        <w:t>, then X&lt;=</w:t>
      </w:r>
      <w:r w:rsidR="00697FF7">
        <w:rPr>
          <w:vertAlign w:val="subscript"/>
        </w:rPr>
        <w:t>p</w:t>
      </w:r>
      <w:r w:rsidR="00697FF7">
        <w:t xml:space="preserve"> Y.</w:t>
      </w:r>
    </w:p>
    <w:p w:rsidR="00C240B5" w:rsidRDefault="00C240B5"/>
    <w:p w:rsidR="00C240B5" w:rsidRPr="00697FF7" w:rsidRDefault="00C240B5"/>
    <w:sectPr w:rsidR="00C240B5" w:rsidRPr="00697F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0tDAzNTQzMzCwMDRX0lEKTi0uzszPAykwrAUA01zccSwAAAA="/>
  </w:docVars>
  <w:rsids>
    <w:rsidRoot w:val="000B63BB"/>
    <w:rsid w:val="0001382D"/>
    <w:rsid w:val="000B63BB"/>
    <w:rsid w:val="000F6339"/>
    <w:rsid w:val="00697FF7"/>
    <w:rsid w:val="006B2DCB"/>
    <w:rsid w:val="00C2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E981A7-5C9C-41BC-AD73-553A9F040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62AC0-4DAA-4C7A-8249-E6C249F8C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4</Words>
  <Characters>255</Characters>
  <Application>Microsoft Office Word</Application>
  <DocSecurity>0</DocSecurity>
  <Lines>2</Lines>
  <Paragraphs>1</Paragraphs>
  <ScaleCrop>false</ScaleCrop>
  <Company>University of Sydney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shu Wu</dc:creator>
  <cp:keywords/>
  <dc:description/>
  <cp:lastModifiedBy>Jiashu Wu</cp:lastModifiedBy>
  <cp:revision>8</cp:revision>
  <dcterms:created xsi:type="dcterms:W3CDTF">2017-10-23T21:15:00Z</dcterms:created>
  <dcterms:modified xsi:type="dcterms:W3CDTF">2017-11-12T00:07:00Z</dcterms:modified>
</cp:coreProperties>
</file>